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24FDC" w14:textId="62D16D4D" w:rsidR="005D66CA" w:rsidRDefault="007365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70"/>
        <w:rPr>
          <w:color w:val="000000"/>
        </w:rPr>
      </w:pP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 wp14:anchorId="68F95DF1" wp14:editId="733A03F6">
            <wp:simplePos x="0" y="0"/>
            <wp:positionH relativeFrom="column">
              <wp:posOffset>-542925</wp:posOffset>
            </wp:positionH>
            <wp:positionV relativeFrom="paragraph">
              <wp:posOffset>0</wp:posOffset>
            </wp:positionV>
            <wp:extent cx="2124075" cy="428625"/>
            <wp:effectExtent l="0" t="0" r="9525" b="9525"/>
            <wp:wrapThrough wrapText="bothSides">
              <wp:wrapPolygon edited="0">
                <wp:start x="1162" y="0"/>
                <wp:lineTo x="0" y="3840"/>
                <wp:lineTo x="0" y="16320"/>
                <wp:lineTo x="969" y="21120"/>
                <wp:lineTo x="1162" y="21120"/>
                <wp:lineTo x="3100" y="21120"/>
                <wp:lineTo x="21503" y="18240"/>
                <wp:lineTo x="21503" y="3840"/>
                <wp:lineTo x="3100" y="0"/>
                <wp:lineTo x="1162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A6472B8" w14:textId="77777777" w:rsidR="007365B1" w:rsidRDefault="007365B1" w:rsidP="007365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</w:p>
    <w:p w14:paraId="5E9E7BD8" w14:textId="4C146025" w:rsidR="005D66CA" w:rsidRDefault="0073791F" w:rsidP="007365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Pre-Evaluation Conference </w:t>
      </w:r>
    </w:p>
    <w:p w14:paraId="421087FE" w14:textId="77777777" w:rsidR="005D66CA" w:rsidRDefault="0073791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70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0F3DE349" w14:textId="77777777" w:rsidR="005D66CA" w:rsidRDefault="005D66CA">
      <w:pPr>
        <w:spacing w:after="0" w:line="240" w:lineRule="auto"/>
        <w:ind w:hanging="270"/>
      </w:pPr>
    </w:p>
    <w:tbl>
      <w:tblPr>
        <w:tblStyle w:val="a"/>
        <w:tblW w:w="11330" w:type="dxa"/>
        <w:tblInd w:w="-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80"/>
        <w:gridCol w:w="2160"/>
        <w:gridCol w:w="3240"/>
        <w:gridCol w:w="3950"/>
      </w:tblGrid>
      <w:tr w:rsidR="005D66CA" w14:paraId="17809073" w14:textId="77777777" w:rsidTr="007365B1"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51573" w14:textId="77777777" w:rsidR="005D66CA" w:rsidRDefault="0073791F">
            <w:pPr>
              <w:widowControl w:val="0"/>
              <w:spacing w:after="0" w:line="240" w:lineRule="auto"/>
              <w:rPr>
                <w:b/>
              </w:rPr>
            </w:pPr>
            <w:r>
              <w:rPr>
                <w:b/>
              </w:rPr>
              <w:t>Teacher Candidate:</w:t>
            </w:r>
          </w:p>
        </w:tc>
        <w:sdt>
          <w:sdtPr>
            <w:id w:val="-87886123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954C3E0" w14:textId="59A1D127" w:rsidR="005D66CA" w:rsidRDefault="007365B1">
                <w:pPr>
                  <w:widowControl w:val="0"/>
                  <w:spacing w:after="0" w:line="240" w:lineRule="auto"/>
                </w:pPr>
                <w:r w:rsidRPr="008016C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B662E" w14:textId="77777777" w:rsidR="005D66CA" w:rsidRDefault="0073791F">
            <w:pPr>
              <w:widowControl w:val="0"/>
              <w:spacing w:after="0" w:line="240" w:lineRule="auto"/>
              <w:rPr>
                <w:b/>
              </w:rPr>
            </w:pPr>
            <w:r>
              <w:rPr>
                <w:b/>
              </w:rPr>
              <w:t>Program Supervisor:</w:t>
            </w:r>
          </w:p>
        </w:tc>
        <w:sdt>
          <w:sdtPr>
            <w:id w:val="53963784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95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8BBCBA7" w14:textId="7CB78637" w:rsidR="005D66CA" w:rsidRDefault="007365B1">
                <w:pPr>
                  <w:widowControl w:val="0"/>
                  <w:spacing w:after="0" w:line="240" w:lineRule="auto"/>
                </w:pPr>
                <w:r w:rsidRPr="008016C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D66CA" w14:paraId="28A4902A" w14:textId="77777777" w:rsidTr="007365B1"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249E5" w14:textId="3D687AA5" w:rsidR="005D66CA" w:rsidRDefault="00A52386">
            <w:pPr>
              <w:widowControl w:val="0"/>
              <w:spacing w:after="0" w:line="240" w:lineRule="auto"/>
              <w:rPr>
                <w:b/>
              </w:rPr>
            </w:pPr>
            <w:r>
              <w:rPr>
                <w:b/>
              </w:rPr>
              <w:t>Date of Evaluation:</w:t>
            </w:r>
          </w:p>
        </w:tc>
        <w:sdt>
          <w:sdtPr>
            <w:id w:val="5710899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6499FEC" w14:textId="577EA113" w:rsidR="005D66CA" w:rsidRDefault="007365B1">
                <w:pPr>
                  <w:widowControl w:val="0"/>
                  <w:spacing w:after="0" w:line="240" w:lineRule="auto"/>
                </w:pPr>
                <w:r w:rsidRPr="008016C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8F062" w14:textId="1C89B132" w:rsidR="005D66CA" w:rsidRDefault="00A52386">
            <w:pPr>
              <w:widowControl w:val="0"/>
              <w:spacing w:after="0" w:line="240" w:lineRule="auto"/>
              <w:rPr>
                <w:b/>
              </w:rPr>
            </w:pPr>
            <w:r>
              <w:rPr>
                <w:b/>
              </w:rPr>
              <w:t>Pre-Evaluation Conference Date:</w:t>
            </w:r>
          </w:p>
        </w:tc>
        <w:sdt>
          <w:sdtPr>
            <w:id w:val="55088755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95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D7ABCAA" w14:textId="0F2887C5" w:rsidR="005D66CA" w:rsidRDefault="007365B1">
                <w:pPr>
                  <w:widowControl w:val="0"/>
                  <w:spacing w:after="0" w:line="240" w:lineRule="auto"/>
                </w:pPr>
                <w:r w:rsidRPr="008016C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C3B5CE5" w14:textId="77777777" w:rsidR="005D66CA" w:rsidRDefault="005D66CA">
      <w:pPr>
        <w:spacing w:after="0" w:line="240" w:lineRule="auto"/>
        <w:ind w:hanging="270"/>
      </w:pPr>
    </w:p>
    <w:tbl>
      <w:tblPr>
        <w:tblStyle w:val="a0"/>
        <w:tblW w:w="11235" w:type="dxa"/>
        <w:tblInd w:w="-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8115"/>
      </w:tblGrid>
      <w:tr w:rsidR="005D66CA" w14:paraId="4D23DB98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79B87" w14:textId="77777777" w:rsidR="005D66CA" w:rsidRDefault="0073791F">
            <w:pPr>
              <w:widowControl w:val="0"/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Lesson Title:  </w:t>
            </w:r>
          </w:p>
        </w:tc>
        <w:sdt>
          <w:sdtPr>
            <w:id w:val="-71966651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11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DC657D1" w14:textId="62C2ADA3" w:rsidR="005D66CA" w:rsidRDefault="007365B1">
                <w:pPr>
                  <w:widowControl w:val="0"/>
                  <w:spacing w:after="0" w:line="240" w:lineRule="auto"/>
                </w:pPr>
                <w:r w:rsidRPr="008016C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D66CA" w14:paraId="4CAF312A" w14:textId="77777777">
        <w:trPr>
          <w:trHeight w:val="1046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C3AEB" w14:textId="77777777" w:rsidR="005D66CA" w:rsidRDefault="0073791F">
            <w:pPr>
              <w:widowControl w:val="0"/>
              <w:spacing w:after="0" w:line="240" w:lineRule="auto"/>
              <w:rPr>
                <w:b/>
              </w:rPr>
            </w:pPr>
            <w:r>
              <w:rPr>
                <w:b/>
                <w:shd w:val="clear" w:color="auto" w:fill="FFF2CC"/>
              </w:rPr>
              <w:t>SPED Teacher Candidates Only</w:t>
            </w:r>
            <w:r>
              <w:rPr>
                <w:b/>
              </w:rPr>
              <w:t xml:space="preserve"> </w:t>
            </w:r>
            <w:r w:rsidRPr="007365B1">
              <w:rPr>
                <w:bCs/>
              </w:rPr>
              <w:t>Location of Specially Designed Instruction</w:t>
            </w:r>
          </w:p>
          <w:p w14:paraId="315D4E5F" w14:textId="77777777" w:rsidR="005D66CA" w:rsidRPr="007365B1" w:rsidRDefault="0073791F">
            <w:pPr>
              <w:widowControl w:val="0"/>
              <w:spacing w:after="0" w:line="240" w:lineRule="auto"/>
              <w:rPr>
                <w:bCs/>
              </w:rPr>
            </w:pPr>
            <w:r w:rsidRPr="007365B1">
              <w:rPr>
                <w:bCs/>
              </w:rPr>
              <w:t xml:space="preserve">(e.g:  Resource Room, General Education Classroom, etc.): </w:t>
            </w:r>
          </w:p>
        </w:tc>
        <w:sdt>
          <w:sdtPr>
            <w:id w:val="105458631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11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39455DF" w14:textId="1DE32B8D" w:rsidR="005D66CA" w:rsidRDefault="007365B1">
                <w:pPr>
                  <w:widowControl w:val="0"/>
                  <w:spacing w:after="0" w:line="240" w:lineRule="auto"/>
                </w:pPr>
                <w:r w:rsidRPr="008016C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65B1" w14:paraId="6E8716E4" w14:textId="77777777">
        <w:trPr>
          <w:trHeight w:val="1046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14992" w14:textId="77777777" w:rsidR="007365B1" w:rsidRDefault="007365B1">
            <w:pPr>
              <w:widowControl w:val="0"/>
              <w:spacing w:after="0" w:line="240" w:lineRule="auto"/>
              <w:rPr>
                <w:b/>
                <w:shd w:val="clear" w:color="auto" w:fill="FFF2CC"/>
              </w:rPr>
            </w:pPr>
            <w:r>
              <w:rPr>
                <w:b/>
                <w:shd w:val="clear" w:color="auto" w:fill="FFF2CC"/>
              </w:rPr>
              <w:t>SPED Teacher Candidates Only</w:t>
            </w:r>
          </w:p>
          <w:p w14:paraId="11E94569" w14:textId="4A3E6F98" w:rsidR="007365B1" w:rsidRPr="007365B1" w:rsidRDefault="007365B1">
            <w:pPr>
              <w:widowControl w:val="0"/>
              <w:spacing w:after="0" w:line="240" w:lineRule="auto"/>
              <w:rPr>
                <w:bCs/>
                <w:shd w:val="clear" w:color="auto" w:fill="FFF2CC"/>
              </w:rPr>
            </w:pPr>
            <w:r w:rsidRPr="007365B1">
              <w:rPr>
                <w:bCs/>
              </w:rPr>
              <w:t>Describe how the lesson objectives(s) align with the student’s IEP goals.</w:t>
            </w:r>
            <w:r w:rsidRPr="007365B1">
              <w:rPr>
                <w:bCs/>
                <w:shd w:val="clear" w:color="auto" w:fill="FFF2CC"/>
              </w:rPr>
              <w:t xml:space="preserve"> </w:t>
            </w:r>
          </w:p>
        </w:tc>
        <w:sdt>
          <w:sdtPr>
            <w:id w:val="7382215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11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D187681" w14:textId="182BBCA1" w:rsidR="007365B1" w:rsidRDefault="007365B1">
                <w:pPr>
                  <w:widowControl w:val="0"/>
                  <w:spacing w:after="0" w:line="240" w:lineRule="auto"/>
                </w:pPr>
                <w:r w:rsidRPr="008016C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7FDFA56" w14:textId="77777777" w:rsidR="005D66CA" w:rsidRDefault="005D66CA">
      <w:pPr>
        <w:spacing w:after="0" w:line="240" w:lineRule="auto"/>
      </w:pPr>
    </w:p>
    <w:p w14:paraId="6579AC87" w14:textId="77777777" w:rsidR="005D66CA" w:rsidRDefault="005D66CA"/>
    <w:p w14:paraId="07DC977B" w14:textId="1BD0960D" w:rsidR="005D66CA" w:rsidRPr="00DC71B6" w:rsidRDefault="00BB5F78" w:rsidP="0058036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Describe</w:t>
      </w:r>
      <w:r w:rsidR="0073791F" w:rsidRPr="00DC71B6">
        <w:rPr>
          <w:rFonts w:ascii="Arial" w:hAnsi="Arial" w:cs="Arial"/>
        </w:rPr>
        <w:t xml:space="preserve"> the </w:t>
      </w:r>
      <w:r w:rsidR="0073791F" w:rsidRPr="00DC71B6">
        <w:rPr>
          <w:rFonts w:ascii="Arial" w:hAnsi="Arial" w:cs="Arial"/>
          <w:b/>
          <w:i/>
        </w:rPr>
        <w:t>NEW</w:t>
      </w:r>
      <w:r w:rsidR="0073791F" w:rsidRPr="00DC71B6">
        <w:rPr>
          <w:rFonts w:ascii="Arial" w:hAnsi="Arial" w:cs="Arial"/>
        </w:rPr>
        <w:t xml:space="preserve"> content that will be presented to students.  </w:t>
      </w:r>
    </w:p>
    <w:sdt>
      <w:sdtPr>
        <w:id w:val="2066132724"/>
        <w:placeholder>
          <w:docPart w:val="DefaultPlaceholder_-1854013440"/>
        </w:placeholder>
        <w:showingPlcHdr/>
      </w:sdtPr>
      <w:sdtEndPr/>
      <w:sdtContent>
        <w:p w14:paraId="43CB8EB3" w14:textId="15D61191" w:rsidR="002C69C7" w:rsidRDefault="007365B1" w:rsidP="00F37EDB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ind w:firstLine="720"/>
          </w:pPr>
          <w:r w:rsidRPr="008016C3">
            <w:rPr>
              <w:rStyle w:val="PlaceholderText"/>
            </w:rPr>
            <w:t>Click or tap here to enter text.</w:t>
          </w:r>
        </w:p>
      </w:sdtContent>
    </w:sdt>
    <w:p w14:paraId="0639E9D6" w14:textId="77777777" w:rsidR="007365B1" w:rsidRPr="007365B1" w:rsidRDefault="007365B1" w:rsidP="007365B1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hAnsi="Arial" w:cs="Arial"/>
          <w:color w:val="000000"/>
        </w:rPr>
      </w:pPr>
      <w:bookmarkStart w:id="0" w:name="_Hlk108598038"/>
    </w:p>
    <w:p w14:paraId="52A3BBC7" w14:textId="535886D8" w:rsidR="005D66CA" w:rsidRPr="00DC71B6" w:rsidRDefault="00094670" w:rsidP="00DC71B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</w:rPr>
        <w:t xml:space="preserve">Describe </w:t>
      </w:r>
      <w:r w:rsidR="00946A97">
        <w:rPr>
          <w:rFonts w:ascii="Arial" w:hAnsi="Arial" w:cs="Arial"/>
        </w:rPr>
        <w:t>the engagement strategies you will implement throughout the lesson.</w:t>
      </w:r>
    </w:p>
    <w:sdt>
      <w:sdtPr>
        <w:id w:val="1484349340"/>
        <w:placeholder>
          <w:docPart w:val="DefaultPlaceholder_-1854013440"/>
        </w:placeholder>
        <w:showingPlcHdr/>
      </w:sdtPr>
      <w:sdtEndPr/>
      <w:sdtContent>
        <w:p w14:paraId="6E67A911" w14:textId="17648BEC" w:rsidR="005D66CA" w:rsidRDefault="007365B1" w:rsidP="008225C7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ind w:firstLine="720"/>
          </w:pPr>
          <w:r w:rsidRPr="008016C3">
            <w:rPr>
              <w:rStyle w:val="PlaceholderText"/>
            </w:rPr>
            <w:t>Click or tap here to enter text.</w:t>
          </w:r>
        </w:p>
      </w:sdtContent>
    </w:sdt>
    <w:p w14:paraId="1AA39D10" w14:textId="77777777" w:rsidR="007365B1" w:rsidRPr="007365B1" w:rsidRDefault="007365B1" w:rsidP="007365B1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hAnsi="Arial" w:cs="Arial"/>
          <w:color w:val="000000"/>
        </w:rPr>
      </w:pPr>
    </w:p>
    <w:p w14:paraId="6C3C0BB7" w14:textId="76CC674B" w:rsidR="00F37EDB" w:rsidRPr="00094670" w:rsidRDefault="00094670" w:rsidP="0009467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</w:rPr>
        <w:t xml:space="preserve">Describe what your students will be able to do at the end of the lesson. </w:t>
      </w:r>
    </w:p>
    <w:bookmarkEnd w:id="0" w:displacedByCustomXml="next"/>
    <w:sdt>
      <w:sdtPr>
        <w:rPr>
          <w:rFonts w:ascii="Times New Roman" w:eastAsia="Times New Roman" w:hAnsi="Times New Roman" w:cs="Times New Roman"/>
          <w:sz w:val="24"/>
          <w:szCs w:val="24"/>
        </w:rPr>
        <w:id w:val="643547383"/>
        <w:placeholder>
          <w:docPart w:val="DefaultPlaceholder_-1854013440"/>
        </w:placeholder>
        <w:showingPlcHdr/>
      </w:sdtPr>
      <w:sdtEndPr/>
      <w:sdtContent>
        <w:p w14:paraId="19CDE0F9" w14:textId="1780744B" w:rsidR="006F2DE7" w:rsidRPr="00F37EDB" w:rsidRDefault="007365B1" w:rsidP="007365B1">
          <w:pPr>
            <w:spacing w:after="0" w:line="240" w:lineRule="auto"/>
            <w:ind w:left="720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8016C3">
            <w:rPr>
              <w:rStyle w:val="PlaceholderText"/>
            </w:rPr>
            <w:t>Click or tap here to enter text.</w:t>
          </w:r>
        </w:p>
      </w:sdtContent>
    </w:sdt>
    <w:p w14:paraId="06B1B6A9" w14:textId="77777777" w:rsidR="007365B1" w:rsidRDefault="007365B1" w:rsidP="007365B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222222"/>
          <w:shd w:val="clear" w:color="auto" w:fill="FFFFFF"/>
        </w:rPr>
      </w:pPr>
    </w:p>
    <w:p w14:paraId="2B63E70B" w14:textId="11CD292F" w:rsidR="002B0B4B" w:rsidRPr="00190FEC" w:rsidRDefault="00BB5F78" w:rsidP="00190FEC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Describe the</w:t>
      </w:r>
      <w:r w:rsidR="002B0B4B" w:rsidRPr="00190FEC">
        <w:rPr>
          <w:rFonts w:ascii="Arial" w:hAnsi="Arial" w:cs="Arial"/>
          <w:color w:val="222222"/>
          <w:shd w:val="clear" w:color="auto" w:fill="FFFFFF"/>
        </w:rPr>
        <w:t xml:space="preserve"> special considerations</w:t>
      </w:r>
      <w:r w:rsidR="00094670">
        <w:rPr>
          <w:rFonts w:ascii="Arial" w:hAnsi="Arial" w:cs="Arial"/>
          <w:color w:val="222222"/>
          <w:shd w:val="clear" w:color="auto" w:fill="FFFFFF"/>
        </w:rPr>
        <w:t xml:space="preserve"> associated with your student population</w:t>
      </w:r>
      <w:r w:rsidR="002B0B4B" w:rsidRPr="00190FEC">
        <w:rPr>
          <w:rFonts w:ascii="Arial" w:hAnsi="Arial" w:cs="Arial"/>
          <w:color w:val="222222"/>
          <w:shd w:val="clear" w:color="auto" w:fill="FFFFFF"/>
        </w:rPr>
        <w:t xml:space="preserve"> that</w:t>
      </w:r>
      <w:r w:rsidR="00190FEC" w:rsidRPr="00190FEC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2B0B4B" w:rsidRPr="00190FEC">
        <w:rPr>
          <w:rFonts w:ascii="Arial" w:hAnsi="Arial" w:cs="Arial"/>
          <w:color w:val="222222"/>
          <w:shd w:val="clear" w:color="auto" w:fill="FFFFFF"/>
        </w:rPr>
        <w:t xml:space="preserve">require </w:t>
      </w:r>
      <w:r w:rsidR="00094670">
        <w:rPr>
          <w:rFonts w:ascii="Arial" w:hAnsi="Arial" w:cs="Arial"/>
          <w:color w:val="222222"/>
          <w:shd w:val="clear" w:color="auto" w:fill="FFFFFF"/>
        </w:rPr>
        <w:t>differentiation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190FEC">
        <w:rPr>
          <w:rFonts w:ascii="Arial" w:hAnsi="Arial" w:cs="Arial"/>
          <w:color w:val="222222"/>
          <w:shd w:val="clear" w:color="auto" w:fill="FFFFFF"/>
        </w:rPr>
        <w:t>(behavioral, cultural, language, exceptionalities, etc.)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sdt>
      <w:sdtPr>
        <w:id w:val="1170139250"/>
        <w:placeholder>
          <w:docPart w:val="DefaultPlaceholder_-1854013440"/>
        </w:placeholder>
        <w:showingPlcHdr/>
      </w:sdtPr>
      <w:sdtEndPr/>
      <w:sdtContent>
        <w:p w14:paraId="49DE18FA" w14:textId="5DF5F796" w:rsidR="005D66CA" w:rsidRDefault="007365B1" w:rsidP="007365B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ind w:left="720"/>
          </w:pPr>
          <w:r w:rsidRPr="008016C3">
            <w:rPr>
              <w:rStyle w:val="PlaceholderText"/>
            </w:rPr>
            <w:t>Click or tap here to enter text.</w:t>
          </w:r>
        </w:p>
      </w:sdtContent>
    </w:sdt>
    <w:p w14:paraId="5C6389B3" w14:textId="77777777" w:rsidR="007365B1" w:rsidRPr="007365B1" w:rsidRDefault="007365B1" w:rsidP="007365B1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45709C" w14:textId="6AB928EA" w:rsidR="00F37EDB" w:rsidRPr="00F37EDB" w:rsidRDefault="00094670" w:rsidP="00F37ED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Describe the</w:t>
      </w:r>
      <w:r w:rsidR="00F37EDB" w:rsidRPr="00F37EDB">
        <w:rPr>
          <w:rFonts w:ascii="Arial" w:eastAsia="Times New Roman" w:hAnsi="Arial" w:cs="Arial"/>
          <w:color w:val="000000"/>
        </w:rPr>
        <w:t xml:space="preserve"> areas of lesson planning </w:t>
      </w:r>
      <w:r w:rsidR="00BB5F78">
        <w:rPr>
          <w:rFonts w:ascii="Arial" w:eastAsia="Times New Roman" w:hAnsi="Arial" w:cs="Arial"/>
          <w:color w:val="000000"/>
        </w:rPr>
        <w:t>and/or instruction</w:t>
      </w:r>
      <w:r w:rsidR="00BC653D">
        <w:rPr>
          <w:rFonts w:ascii="Arial" w:eastAsia="Times New Roman" w:hAnsi="Arial" w:cs="Arial"/>
          <w:color w:val="000000"/>
        </w:rPr>
        <w:t>al delivery</w:t>
      </w:r>
      <w:r w:rsidR="00BD2108">
        <w:rPr>
          <w:rFonts w:ascii="Arial" w:eastAsia="Times New Roman" w:hAnsi="Arial" w:cs="Arial"/>
          <w:color w:val="000000"/>
        </w:rPr>
        <w:t xml:space="preserve"> you need support with to strengthen your</w:t>
      </w:r>
      <w:r>
        <w:rPr>
          <w:rFonts w:ascii="Arial" w:eastAsia="Times New Roman" w:hAnsi="Arial" w:cs="Arial"/>
          <w:color w:val="000000"/>
        </w:rPr>
        <w:t xml:space="preserve"> teaching skills.</w:t>
      </w:r>
      <w:r w:rsidR="00F37EDB" w:rsidRPr="00F37EDB">
        <w:rPr>
          <w:rFonts w:ascii="Arial" w:eastAsia="Times New Roman" w:hAnsi="Arial" w:cs="Arial"/>
          <w:color w:val="000000"/>
        </w:rPr>
        <w:t xml:space="preserve"> </w:t>
      </w:r>
    </w:p>
    <w:sdt>
      <w:sdtPr>
        <w:id w:val="-1153839331"/>
        <w:placeholder>
          <w:docPart w:val="DefaultPlaceholder_-1854013440"/>
        </w:placeholder>
        <w:showingPlcHdr/>
      </w:sdtPr>
      <w:sdtEndPr/>
      <w:sdtContent>
        <w:p w14:paraId="34FD8A98" w14:textId="03364097" w:rsidR="00F37EDB" w:rsidRDefault="007365B1" w:rsidP="007365B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ind w:left="720"/>
          </w:pPr>
          <w:r w:rsidRPr="008016C3">
            <w:rPr>
              <w:rStyle w:val="PlaceholderText"/>
            </w:rPr>
            <w:t>Click or tap here to enter text.</w:t>
          </w:r>
        </w:p>
      </w:sdtContent>
    </w:sdt>
    <w:p w14:paraId="68711E16" w14:textId="77777777" w:rsidR="005D66CA" w:rsidRDefault="005D66CA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</w:pPr>
    </w:p>
    <w:p w14:paraId="3FBA6B4C" w14:textId="77777777" w:rsidR="005D66CA" w:rsidRDefault="005D66C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</w:rPr>
      </w:pPr>
    </w:p>
    <w:p w14:paraId="6DB308E4" w14:textId="77777777" w:rsidR="005D66CA" w:rsidRDefault="005D66CA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720"/>
        <w:rPr>
          <w:color w:val="000000"/>
        </w:rPr>
      </w:pPr>
    </w:p>
    <w:p w14:paraId="0868FB35" w14:textId="77777777" w:rsidR="005D66CA" w:rsidRDefault="0073791F">
      <w:pPr>
        <w:pBdr>
          <w:top w:val="nil"/>
          <w:left w:val="nil"/>
          <w:bottom w:val="nil"/>
          <w:right w:val="nil"/>
          <w:between w:val="nil"/>
        </w:pBdr>
        <w:ind w:left="1080"/>
      </w:pPr>
      <w:r>
        <w:rPr>
          <w:color w:val="000000"/>
        </w:rPr>
        <w:br/>
      </w:r>
    </w:p>
    <w:sectPr w:rsidR="005D66CA">
      <w:headerReference w:type="default" r:id="rId8"/>
      <w:pgSz w:w="12240" w:h="15840"/>
      <w:pgMar w:top="0" w:right="1440" w:bottom="1440" w:left="126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9419F" w14:textId="77777777" w:rsidR="000A5FAD" w:rsidRDefault="000A5FAD">
      <w:pPr>
        <w:spacing w:after="0" w:line="240" w:lineRule="auto"/>
      </w:pPr>
      <w:r>
        <w:separator/>
      </w:r>
    </w:p>
  </w:endnote>
  <w:endnote w:type="continuationSeparator" w:id="0">
    <w:p w14:paraId="2FD68ECA" w14:textId="77777777" w:rsidR="000A5FAD" w:rsidRDefault="000A5F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1153D" w14:textId="77777777" w:rsidR="000A5FAD" w:rsidRDefault="000A5FAD">
      <w:pPr>
        <w:spacing w:after="0" w:line="240" w:lineRule="auto"/>
      </w:pPr>
      <w:r>
        <w:separator/>
      </w:r>
    </w:p>
  </w:footnote>
  <w:footnote w:type="continuationSeparator" w:id="0">
    <w:p w14:paraId="7043CDB0" w14:textId="77777777" w:rsidR="000A5FAD" w:rsidRDefault="000A5F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601EF" w14:textId="77777777" w:rsidR="005D66CA" w:rsidRDefault="005D66C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011E1"/>
    <w:multiLevelType w:val="hybridMultilevel"/>
    <w:tmpl w:val="27207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F3267"/>
    <w:multiLevelType w:val="multilevel"/>
    <w:tmpl w:val="98206B9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bSwtDAyMDQ3NTNU0lEKTi0uzszPAykwrgUA1gHyjCwAAAA="/>
  </w:docVars>
  <w:rsids>
    <w:rsidRoot w:val="005D66CA"/>
    <w:rsid w:val="00085150"/>
    <w:rsid w:val="00094670"/>
    <w:rsid w:val="000A5FAD"/>
    <w:rsid w:val="000E2561"/>
    <w:rsid w:val="000E4011"/>
    <w:rsid w:val="00107E67"/>
    <w:rsid w:val="00190FEC"/>
    <w:rsid w:val="001D766F"/>
    <w:rsid w:val="002B0B4B"/>
    <w:rsid w:val="002B1FC8"/>
    <w:rsid w:val="002C69C7"/>
    <w:rsid w:val="00307261"/>
    <w:rsid w:val="003450B9"/>
    <w:rsid w:val="003D1041"/>
    <w:rsid w:val="00406ACB"/>
    <w:rsid w:val="00416FA6"/>
    <w:rsid w:val="004B080E"/>
    <w:rsid w:val="00506410"/>
    <w:rsid w:val="00523C71"/>
    <w:rsid w:val="00531544"/>
    <w:rsid w:val="0058036D"/>
    <w:rsid w:val="005966AB"/>
    <w:rsid w:val="005D66CA"/>
    <w:rsid w:val="00621887"/>
    <w:rsid w:val="00655DAD"/>
    <w:rsid w:val="006F2DE7"/>
    <w:rsid w:val="007365B1"/>
    <w:rsid w:val="0073791F"/>
    <w:rsid w:val="007F19C6"/>
    <w:rsid w:val="008225C7"/>
    <w:rsid w:val="008A0042"/>
    <w:rsid w:val="008B33AF"/>
    <w:rsid w:val="00946A97"/>
    <w:rsid w:val="009637C0"/>
    <w:rsid w:val="009C2AEC"/>
    <w:rsid w:val="00A25E2E"/>
    <w:rsid w:val="00A52386"/>
    <w:rsid w:val="00AB3DA7"/>
    <w:rsid w:val="00AC0181"/>
    <w:rsid w:val="00BB5F78"/>
    <w:rsid w:val="00BC653D"/>
    <w:rsid w:val="00BD2108"/>
    <w:rsid w:val="00C74160"/>
    <w:rsid w:val="00D22159"/>
    <w:rsid w:val="00DC71B6"/>
    <w:rsid w:val="00DD7ED6"/>
    <w:rsid w:val="00E403E1"/>
    <w:rsid w:val="00E84BF9"/>
    <w:rsid w:val="00F37EDB"/>
    <w:rsid w:val="00F81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3F399"/>
  <w15:docId w15:val="{B9AC6009-5313-1E4C-B2D1-F82D10E7D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8225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365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8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1452E-DE2C-4481-9764-3CD96083C1BC}"/>
      </w:docPartPr>
      <w:docPartBody>
        <w:p w:rsidR="00B0113D" w:rsidRDefault="003835D0">
          <w:r w:rsidRPr="008016C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35D0"/>
    <w:rsid w:val="00304817"/>
    <w:rsid w:val="003835D0"/>
    <w:rsid w:val="00772A31"/>
    <w:rsid w:val="00B0113D"/>
    <w:rsid w:val="00D83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35D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6</TotalTime>
  <Pages>1</Pages>
  <Words>210</Words>
  <Characters>1112</Characters>
  <Application>Microsoft Office Word</Application>
  <DocSecurity>0</DocSecurity>
  <Lines>12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Stratton</dc:creator>
  <cp:lastModifiedBy>Ferin,Julie A</cp:lastModifiedBy>
  <cp:revision>5</cp:revision>
  <dcterms:created xsi:type="dcterms:W3CDTF">2022-07-14T17:16:00Z</dcterms:created>
  <dcterms:modified xsi:type="dcterms:W3CDTF">2022-08-12T20:34:00Z</dcterms:modified>
</cp:coreProperties>
</file>